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775" w:rsidRDefault="00A73B89" w:rsidP="00A73B89">
      <w:pPr>
        <w:spacing w:after="0" w:line="240" w:lineRule="auto"/>
        <w:rPr>
          <w:rFonts w:ascii="-moz-fixed" w:eastAsia="Times New Roman" w:hAnsi="-moz-fixed" w:cs="Times New Roman"/>
          <w:sz w:val="20"/>
          <w:szCs w:val="20"/>
          <w:lang w:eastAsia="it-IT"/>
        </w:rPr>
      </w:pP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t>[</w:t>
      </w:r>
      <w:r w:rsidR="002B2775">
        <w:rPr>
          <w:rFonts w:ascii="-moz-fixed" w:eastAsia="Times New Roman" w:hAnsi="-moz-fixed" w:cs="Times New Roman"/>
          <w:sz w:val="20"/>
          <w:szCs w:val="20"/>
          <w:lang w:eastAsia="it-IT"/>
        </w:rPr>
        <w:t>Passi preliminari</w:t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t xml:space="preserve">] </w:t>
      </w:r>
    </w:p>
    <w:p w:rsidR="002B2775" w:rsidRPr="002B2775" w:rsidRDefault="002B2775" w:rsidP="002B2775">
      <w:pPr>
        <w:spacing w:after="0" w:line="240" w:lineRule="auto"/>
        <w:rPr>
          <w:rFonts w:ascii="-moz-fixed" w:eastAsia="Times New Roman" w:hAnsi="-moz-fixed" w:cs="Times New Roman"/>
          <w:sz w:val="20"/>
          <w:szCs w:val="20"/>
          <w:lang w:eastAsia="it-IT"/>
        </w:rPr>
      </w:pPr>
      <w:r>
        <w:rPr>
          <w:rFonts w:ascii="-moz-fixed" w:eastAsia="Times New Roman" w:hAnsi="-moz-fixed" w:cs="Times New Roman"/>
          <w:sz w:val="20"/>
          <w:szCs w:val="20"/>
          <w:lang w:eastAsia="it-IT"/>
        </w:rPr>
        <w:t xml:space="preserve">*Installare </w:t>
      </w:r>
      <w:r w:rsidRPr="002B2775">
        <w:rPr>
          <w:rFonts w:ascii="-moz-fixed" w:eastAsia="Times New Roman" w:hAnsi="-moz-fixed" w:cs="Times New Roman"/>
          <w:sz w:val="20"/>
          <w:szCs w:val="20"/>
          <w:lang w:eastAsia="it-IT"/>
        </w:rPr>
        <w:t>VC_redist.x86</w:t>
      </w:r>
      <w:r>
        <w:rPr>
          <w:rFonts w:ascii="-moz-fixed" w:eastAsia="Times New Roman" w:hAnsi="-moz-fixed" w:cs="Times New Roman"/>
          <w:sz w:val="20"/>
          <w:szCs w:val="20"/>
          <w:lang w:eastAsia="it-IT"/>
        </w:rPr>
        <w:t>.exe</w:t>
      </w:r>
    </w:p>
    <w:p w:rsidR="00A73B89" w:rsidRPr="00A73B89" w:rsidRDefault="00A73B89" w:rsidP="00A73B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  <w:t xml:space="preserve">/////////////////////////////////////////////////////////////////////////////////////////////////////////////////////// </w:t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  <w:t xml:space="preserve">[Installazione]: </w:t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  <w:t xml:space="preserve">*Posizionare i file estratti </w:t>
      </w:r>
      <w:r w:rsidR="002B2775">
        <w:rPr>
          <w:rFonts w:ascii="-moz-fixed" w:eastAsia="Times New Roman" w:hAnsi="-moz-fixed" w:cs="Times New Roman"/>
          <w:sz w:val="20"/>
          <w:szCs w:val="20"/>
          <w:lang w:eastAsia="it-IT"/>
        </w:rPr>
        <w:t xml:space="preserve">da LandTiger.zip </w:t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t xml:space="preserve">in "&lt;KEIL_INSTALL_PATH&gt;_v5\ARM\BIN" (il mio e' in "C:\Keil_v5\ARM\BIN") </w:t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  <w:t xml:space="preserve">/////////////////////////////////////////////////////////////////////////////////////////////////////////////////////// </w:t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  <w:t xml:space="preserve">[Uso]: </w:t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  <w:t xml:space="preserve">*Aprire KEIL </w:t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  <w:t xml:space="preserve">*Options for Target -&gt; Andare sul Tab "Debug" </w:t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  <w:t xml:space="preserve">*Sulla textbox "Parameter" di fianco a "Dialog DLL" scrivere "-dLandTiger"; a lavoro fatto dovrebbe essere: </w:t>
      </w:r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</w:r>
      <w:bookmarkStart w:id="0" w:name="_GoBack"/>
      <w:bookmarkEnd w:id="0"/>
      <w:r w:rsidRPr="00A73B89">
        <w:rPr>
          <w:rFonts w:ascii="-moz-fixed" w:eastAsia="Times New Roman" w:hAnsi="-moz-fixed" w:cs="Times New Roman"/>
          <w:sz w:val="20"/>
          <w:szCs w:val="20"/>
          <w:lang w:eastAsia="it-IT"/>
        </w:rPr>
        <w:br/>
        <w:t>"Parame</w:t>
      </w:r>
      <w:r w:rsidR="000B22AC">
        <w:rPr>
          <w:rFonts w:ascii="-moz-fixed" w:eastAsia="Times New Roman" w:hAnsi="-moz-fixed" w:cs="Times New Roman"/>
          <w:sz w:val="20"/>
          <w:szCs w:val="20"/>
          <w:lang w:eastAsia="it-IT"/>
        </w:rPr>
        <w:t>ter" -&gt; "-pLPC1768 -dLandTiger"</w:t>
      </w:r>
    </w:p>
    <w:p w:rsidR="00A73B89" w:rsidRPr="00A73B89" w:rsidRDefault="00A73B89" w:rsidP="00A73B8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:rsidR="006F01DA" w:rsidRDefault="00A73B89">
      <w:r w:rsidRPr="00A73B89">
        <w:rPr>
          <w:noProof/>
          <w:lang w:eastAsia="it-IT"/>
        </w:rPr>
        <w:drawing>
          <wp:inline distT="0" distB="0" distL="0" distR="0">
            <wp:extent cx="2857500" cy="1133475"/>
            <wp:effectExtent l="0" t="0" r="0" b="9525"/>
            <wp:docPr id="1" name="Picture 1" descr="C:\Users\Paolo\AppData\Local\Temp\parame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olo\AppData\Local\Temp\parameter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F01D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-moz-fixed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F71EA2"/>
    <w:multiLevelType w:val="hybridMultilevel"/>
    <w:tmpl w:val="0BFC2E7A"/>
    <w:lvl w:ilvl="0" w:tplc="7736DF74">
      <w:numFmt w:val="bullet"/>
      <w:lvlText w:val="-"/>
      <w:lvlJc w:val="left"/>
      <w:pPr>
        <w:ind w:left="720" w:hanging="360"/>
      </w:pPr>
      <w:rPr>
        <w:rFonts w:ascii="-moz-fixed" w:eastAsia="Times New Roman" w:hAnsi="-moz-fixed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EwMzAzN7cwMrVQ0lEKTi0uzszPAykwqgUAwOH00SwAAAA="/>
  </w:docVars>
  <w:rsids>
    <w:rsidRoot w:val="00A73B89"/>
    <w:rsid w:val="000B22AC"/>
    <w:rsid w:val="002B2775"/>
    <w:rsid w:val="002F1857"/>
    <w:rsid w:val="003E0BE4"/>
    <w:rsid w:val="0048544E"/>
    <w:rsid w:val="00725991"/>
    <w:rsid w:val="009E394F"/>
    <w:rsid w:val="00A73B89"/>
    <w:rsid w:val="00CB212C"/>
    <w:rsid w:val="00CD0E58"/>
    <w:rsid w:val="00D35247"/>
    <w:rsid w:val="00F65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353907-7851-4690-B508-C8522740B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66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39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o Bernardi</dc:creator>
  <cp:keywords/>
  <dc:description/>
  <cp:lastModifiedBy>Paolo Bernardi</cp:lastModifiedBy>
  <cp:revision>5</cp:revision>
  <dcterms:created xsi:type="dcterms:W3CDTF">2021-11-14T22:32:00Z</dcterms:created>
  <dcterms:modified xsi:type="dcterms:W3CDTF">2021-11-14T22:49:00Z</dcterms:modified>
</cp:coreProperties>
</file>